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F0FD54" w14:textId="77777777" w:rsidR="00681FC8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0486D78C" w14:textId="77777777" w:rsidR="00681FC8" w:rsidRDefault="00681FC8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81FC8">
        <w:rPr>
          <w:b w:val="0"/>
          <w:bCs w:val="0"/>
          <w:color w:val="444444"/>
          <w:spacing w:val="3"/>
        </w:rPr>
        <w:t>SELECT * FROM Worker ORDER BY Salary DESC LIMIT 10</w:t>
      </w:r>
    </w:p>
    <w:p w14:paraId="4DC281DB" w14:textId="64FCF336" w:rsidR="000C25CA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570B3B4D" w14:textId="1A4AAE7A" w:rsidR="00681FC8" w:rsidRDefault="00681FC8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81FC8">
        <w:rPr>
          <w:b w:val="0"/>
          <w:bCs w:val="0"/>
          <w:color w:val="444444"/>
          <w:spacing w:val="3"/>
        </w:rPr>
        <w:t>SELECT Salary FROM Worker ORDER BY Salary DESC LIMIT n-1,1</w:t>
      </w:r>
    </w:p>
    <w:p w14:paraId="796A9DEC" w14:textId="77777777" w:rsidR="00681FC8" w:rsidRPr="007A1BB7" w:rsidRDefault="00681FC8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3486FE3" w14:textId="77777777" w:rsidR="00F85C8B" w:rsidRDefault="00F85C8B">
      <w:bookmarkStart w:id="0" w:name="_GoBack"/>
      <w:bookmarkEnd w:id="0"/>
    </w:p>
    <w:sectPr w:rsidR="00F85C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681FC8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1A0C0D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5992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1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Windows User</cp:lastModifiedBy>
  <cp:revision>3</cp:revision>
  <dcterms:created xsi:type="dcterms:W3CDTF">2021-03-26T13:48:00Z</dcterms:created>
  <dcterms:modified xsi:type="dcterms:W3CDTF">2021-09-23T17:01:00Z</dcterms:modified>
</cp:coreProperties>
</file>